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836F4FC" w14:textId="0C4869A6" w:rsidR="00B33700" w:rsidRDefault="00B33700" w:rsidP="00A713BA">
      <w:pPr>
        <w:spacing w:after="0"/>
        <w:contextualSpacing/>
        <w:rPr>
          <w:b/>
          <w:bCs/>
        </w:rPr>
      </w:pPr>
    </w:p>
    <w:tbl>
      <w:tblPr>
        <w:tblStyle w:val="KisiTabel"/>
        <w:tblW w:w="0" w:type="auto"/>
        <w:tblLook w:val="04A0" w:firstRow="1" w:lastRow="0" w:firstColumn="1" w:lastColumn="0" w:noHBand="0" w:noVBand="1"/>
      </w:tblPr>
      <w:tblGrid>
        <w:gridCol w:w="3161"/>
        <w:gridCol w:w="3008"/>
        <w:gridCol w:w="2847"/>
      </w:tblGrid>
      <w:tr w:rsidR="00B47934" w14:paraId="2C56F6F0" w14:textId="77777777" w:rsidTr="00FA302F">
        <w:trPr>
          <w:trHeight w:val="394"/>
        </w:trPr>
        <w:tc>
          <w:tcPr>
            <w:tcW w:w="3005" w:type="dxa"/>
          </w:tcPr>
          <w:p w14:paraId="7BE9CB9F" w14:textId="69723289" w:rsidR="00452228" w:rsidRDefault="0045222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Nama </w:t>
            </w:r>
            <w:r w:rsidR="00C939D3">
              <w:rPr>
                <w:b/>
                <w:bCs/>
              </w:rPr>
              <w:t>&amp; NPM</w:t>
            </w:r>
          </w:p>
        </w:tc>
        <w:tc>
          <w:tcPr>
            <w:tcW w:w="3005" w:type="dxa"/>
          </w:tcPr>
          <w:p w14:paraId="53357C43" w14:textId="77777777" w:rsidR="00452228" w:rsidRDefault="0045222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opik:</w:t>
            </w:r>
          </w:p>
        </w:tc>
        <w:tc>
          <w:tcPr>
            <w:tcW w:w="3006" w:type="dxa"/>
          </w:tcPr>
          <w:p w14:paraId="45ECE697" w14:textId="0E0509AF" w:rsidR="00452228" w:rsidRDefault="00C04942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anggal:</w:t>
            </w:r>
          </w:p>
        </w:tc>
      </w:tr>
      <w:tr w:rsidR="00B47934" w14:paraId="543AA391" w14:textId="77777777" w:rsidTr="00FA302F">
        <w:tc>
          <w:tcPr>
            <w:tcW w:w="3005" w:type="dxa"/>
          </w:tcPr>
          <w:p w14:paraId="30BC5E3A" w14:textId="2C27617B" w:rsidR="00B33700" w:rsidRPr="00D0724D" w:rsidRDefault="00B33700" w:rsidP="00D0724D">
            <w:pPr>
              <w:rPr>
                <w:b/>
                <w:bCs/>
              </w:rPr>
            </w:pPr>
            <w:r w:rsidRPr="00D0724D">
              <w:rPr>
                <w:b/>
                <w:bCs/>
              </w:rPr>
              <w:t>M. Bagas Arjuna</w:t>
            </w:r>
          </w:p>
          <w:p w14:paraId="210E891F" w14:textId="45AF2BE6" w:rsidR="00D0724D" w:rsidRDefault="00B33700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40</w:t>
            </w:r>
          </w:p>
          <w:p w14:paraId="7EA36F93" w14:textId="0ECB8510" w:rsidR="00B33700" w:rsidRDefault="005A66FE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Hedy Rafian Firdaus</w:t>
            </w:r>
          </w:p>
          <w:p w14:paraId="0AC3724F" w14:textId="77777777" w:rsidR="005A66FE" w:rsidRDefault="005A66FE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4027</w:t>
            </w:r>
          </w:p>
          <w:p w14:paraId="2A9DB0E7" w14:textId="77777777" w:rsidR="00B33700" w:rsidRDefault="00B33700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Syahratu Vanessa</w:t>
            </w:r>
          </w:p>
          <w:p w14:paraId="1F4C24FD" w14:textId="0EC854B8" w:rsidR="00B33700" w:rsidRDefault="00B33700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4061</w:t>
            </w:r>
          </w:p>
        </w:tc>
        <w:tc>
          <w:tcPr>
            <w:tcW w:w="3005" w:type="dxa"/>
          </w:tcPr>
          <w:p w14:paraId="4733C28B" w14:textId="2A9627A1" w:rsidR="00452228" w:rsidRDefault="00B33700" w:rsidP="00A713BA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Data</w:t>
            </w:r>
            <w:r w:rsidR="00DE66FD">
              <w:rPr>
                <w:b/>
                <w:bCs/>
              </w:rPr>
              <w:t xml:space="preserve"> Anggota</w:t>
            </w:r>
            <w:r>
              <w:rPr>
                <w:b/>
                <w:bCs/>
              </w:rPr>
              <w:t xml:space="preserve"> Kelompok</w:t>
            </w:r>
          </w:p>
        </w:tc>
        <w:tc>
          <w:tcPr>
            <w:tcW w:w="3006" w:type="dxa"/>
          </w:tcPr>
          <w:p w14:paraId="27BB3706" w14:textId="48F1D198" w:rsidR="00452228" w:rsidRDefault="005A66FE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2</w:t>
            </w:r>
            <w:r w:rsidR="00B33700">
              <w:rPr>
                <w:b/>
                <w:bCs/>
              </w:rPr>
              <w:t>9</w:t>
            </w:r>
            <w:r>
              <w:rPr>
                <w:b/>
                <w:bCs/>
              </w:rPr>
              <w:t xml:space="preserve"> Agustus 2024</w:t>
            </w:r>
          </w:p>
        </w:tc>
      </w:tr>
      <w:tr w:rsidR="00452228" w14:paraId="5670F6EB" w14:textId="77777777" w:rsidTr="00FA302F">
        <w:tc>
          <w:tcPr>
            <w:tcW w:w="9016" w:type="dxa"/>
            <w:gridSpan w:val="3"/>
          </w:tcPr>
          <w:p w14:paraId="45FEAE49" w14:textId="2FFD0D23" w:rsidR="00452228" w:rsidRDefault="00C04942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Nomor Soal] Identifikasi Masalah</w:t>
            </w:r>
            <w:r w:rsidR="00452228">
              <w:rPr>
                <w:b/>
                <w:bCs/>
              </w:rPr>
              <w:t>:</w:t>
            </w:r>
          </w:p>
        </w:tc>
      </w:tr>
      <w:tr w:rsidR="00452228" w14:paraId="40109D77" w14:textId="77777777" w:rsidTr="00FA302F">
        <w:tc>
          <w:tcPr>
            <w:tcW w:w="9016" w:type="dxa"/>
            <w:gridSpan w:val="3"/>
          </w:tcPr>
          <w:p w14:paraId="46BD6B64" w14:textId="1203458E" w:rsidR="00452228" w:rsidRPr="000E3D47" w:rsidRDefault="00C04942" w:rsidP="000E3D47">
            <w:pPr>
              <w:rPr>
                <w:b/>
                <w:bCs/>
              </w:rPr>
            </w:pPr>
            <w:r w:rsidRPr="000E3D47">
              <w:rPr>
                <w:b/>
                <w:bCs/>
              </w:rPr>
              <w:t xml:space="preserve">Uraikan </w:t>
            </w:r>
            <w:r w:rsidR="00452228" w:rsidRPr="000E3D47">
              <w:rPr>
                <w:b/>
                <w:bCs/>
              </w:rPr>
              <w:t xml:space="preserve">permasalahan </w:t>
            </w:r>
            <w:r w:rsidR="00510A7F" w:rsidRPr="000E3D47">
              <w:rPr>
                <w:b/>
                <w:bCs/>
              </w:rPr>
              <w:t xml:space="preserve">dan </w:t>
            </w:r>
            <w:r w:rsidR="00452228" w:rsidRPr="000E3D47">
              <w:rPr>
                <w:b/>
                <w:bCs/>
              </w:rPr>
              <w:t>variabel</w:t>
            </w:r>
          </w:p>
          <w:p w14:paraId="5AC428CB" w14:textId="77777777" w:rsidR="00452228" w:rsidRDefault="000E3D47" w:rsidP="000E3D47">
            <w:pPr>
              <w:pStyle w:val="DaftarParagraf"/>
              <w:spacing w:after="0" w:line="240" w:lineRule="auto"/>
            </w:pPr>
            <w:r>
              <w:t>Pada pemrograman kali ini, kami akan membuat kode pemrograman untuk memunculkan data masing – masing anggota di kelompok kami.</w:t>
            </w:r>
          </w:p>
          <w:p w14:paraId="5795B7C5" w14:textId="77777777" w:rsidR="000E3D47" w:rsidRDefault="000E3D47" w:rsidP="000E3D47">
            <w:pPr>
              <w:pStyle w:val="DaftarParagraf"/>
              <w:spacing w:after="0" w:line="240" w:lineRule="auto"/>
              <w:rPr>
                <w:b/>
                <w:bCs/>
              </w:rPr>
            </w:pPr>
          </w:p>
          <w:p w14:paraId="4AEEA3D9" w14:textId="77E7DAD0" w:rsidR="000E3D47" w:rsidRPr="000E3D47" w:rsidRDefault="000E3D47" w:rsidP="000E3D47">
            <w:pPr>
              <w:pStyle w:val="DaftarParagraf"/>
              <w:spacing w:after="0" w:line="240" w:lineRule="auto"/>
            </w:pPr>
            <w:r>
              <w:t>Data – data yang akan kami cantumkan yaitu Nama, Tanggal Lahir, Tanggal Masuk Kuliah, Biaya Uang Pangkal, dan biaya SPP</w:t>
            </w:r>
          </w:p>
        </w:tc>
      </w:tr>
      <w:tr w:rsidR="00E456CE" w14:paraId="74E52889" w14:textId="77777777" w:rsidTr="00FA302F">
        <w:tc>
          <w:tcPr>
            <w:tcW w:w="9016" w:type="dxa"/>
            <w:gridSpan w:val="3"/>
          </w:tcPr>
          <w:p w14:paraId="36F1CA28" w14:textId="68F08F38" w:rsidR="00E456CE" w:rsidRDefault="00E456CE" w:rsidP="00E456C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Nomor Soal] Analisis dan Argumentasi</w:t>
            </w:r>
          </w:p>
        </w:tc>
      </w:tr>
      <w:tr w:rsidR="00E456CE" w14:paraId="245979B3" w14:textId="77777777" w:rsidTr="00FA302F">
        <w:tc>
          <w:tcPr>
            <w:tcW w:w="9016" w:type="dxa"/>
            <w:gridSpan w:val="3"/>
          </w:tcPr>
          <w:p w14:paraId="6FB346C2" w14:textId="77777777" w:rsidR="00E456CE" w:rsidRPr="000E3D47" w:rsidRDefault="00E456CE" w:rsidP="00E456CE">
            <w:pPr>
              <w:pStyle w:val="DaftarParagraf"/>
              <w:numPr>
                <w:ilvl w:val="0"/>
                <w:numId w:val="5"/>
              </w:numPr>
              <w:spacing w:after="0" w:line="240" w:lineRule="auto"/>
              <w:rPr>
                <w:b/>
                <w:bCs/>
              </w:rPr>
            </w:pPr>
            <w:r w:rsidRPr="000E3D47">
              <w:rPr>
                <w:b/>
                <w:bCs/>
              </w:rPr>
              <w:t xml:space="preserve">Uraikan rancangan solusi yang diusulkan. </w:t>
            </w:r>
          </w:p>
          <w:p w14:paraId="09C3AE13" w14:textId="45764EA6" w:rsidR="000E3D47" w:rsidRDefault="000E3D47" w:rsidP="000E3D47">
            <w:pPr>
              <w:pStyle w:val="DaftarParagraf"/>
              <w:spacing w:after="0" w:line="240" w:lineRule="auto"/>
            </w:pPr>
            <w:r>
              <w:t>Untuk rancangan pemrograman kali ini, tipe data yang akan kami gunakan adalah :</w:t>
            </w:r>
          </w:p>
          <w:p w14:paraId="2BC5A0D3" w14:textId="11764C41" w:rsidR="000E3D47" w:rsidRPr="000E3D47" w:rsidRDefault="000E3D47" w:rsidP="000E3D47">
            <w:pPr>
              <w:pStyle w:val="DaftarParagraf"/>
              <w:numPr>
                <w:ilvl w:val="0"/>
                <w:numId w:val="38"/>
              </w:num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String </w:t>
            </w:r>
            <w:r>
              <w:t xml:space="preserve">akan kami gunakan pada variabel </w:t>
            </w:r>
            <w:r w:rsidRPr="000E3D47">
              <w:rPr>
                <w:b/>
                <w:bCs/>
              </w:rPr>
              <w:t xml:space="preserve">Nama, Tanggal Lahir , dan Tanggal masuk kuliah. </w:t>
            </w:r>
            <w:r>
              <w:t>Hal ini dikarenakan variabel yang dimunculkan berformat kalimat.</w:t>
            </w:r>
          </w:p>
          <w:p w14:paraId="790B5039" w14:textId="77777777" w:rsidR="000E3D47" w:rsidRPr="000E3D47" w:rsidRDefault="000E3D47" w:rsidP="000E3D47">
            <w:pPr>
              <w:pStyle w:val="DaftarParagraf"/>
              <w:spacing w:after="0" w:line="240" w:lineRule="auto"/>
              <w:ind w:left="1440"/>
              <w:rPr>
                <w:b/>
                <w:bCs/>
              </w:rPr>
            </w:pPr>
          </w:p>
          <w:p w14:paraId="77053BD1" w14:textId="006F8B3D" w:rsidR="00762BB2" w:rsidRPr="00E63E6A" w:rsidRDefault="000E3D47" w:rsidP="00762BB2">
            <w:pPr>
              <w:pStyle w:val="DaftarParagraf"/>
              <w:numPr>
                <w:ilvl w:val="0"/>
                <w:numId w:val="38"/>
              </w:num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Double </w:t>
            </w:r>
            <w:r>
              <w:t xml:space="preserve">akan kami gunakan pada variabel </w:t>
            </w:r>
            <w:r>
              <w:rPr>
                <w:b/>
                <w:bCs/>
              </w:rPr>
              <w:t>Biaya Uang Pangkal dan Biaya SPP.</w:t>
            </w:r>
            <w:r>
              <w:t xml:space="preserve"> Hal ini dikarenakan variabel yang dimunculkan berformat Angka Decimal.</w:t>
            </w:r>
          </w:p>
          <w:p w14:paraId="11A3B43A" w14:textId="77777777" w:rsidR="00E63E6A" w:rsidRPr="00E63E6A" w:rsidRDefault="00E63E6A" w:rsidP="00E63E6A">
            <w:pPr>
              <w:pStyle w:val="DaftarParagraf"/>
              <w:rPr>
                <w:b/>
                <w:bCs/>
              </w:rPr>
            </w:pPr>
          </w:p>
          <w:p w14:paraId="089DD57C" w14:textId="77777777" w:rsidR="00E63E6A" w:rsidRPr="00E63E6A" w:rsidRDefault="00E63E6A" w:rsidP="00E63E6A">
            <w:pPr>
              <w:pStyle w:val="DaftarParagraf"/>
              <w:numPr>
                <w:ilvl w:val="0"/>
                <w:numId w:val="38"/>
              </w:numPr>
              <w:spacing w:after="0" w:line="240" w:lineRule="auto"/>
              <w:rPr>
                <w:b/>
                <w:bCs/>
              </w:rPr>
            </w:pPr>
            <w:r>
              <w:t xml:space="preserve">Untuk data awal, kami memasukkan data anggota kelompok kami semua dengan menggunakan </w:t>
            </w:r>
            <w:r>
              <w:rPr>
                <w:b/>
                <w:bCs/>
              </w:rPr>
              <w:t xml:space="preserve">String </w:t>
            </w:r>
            <w:r>
              <w:t xml:space="preserve">dan  </w:t>
            </w:r>
            <w:r>
              <w:rPr>
                <w:b/>
                <w:bCs/>
              </w:rPr>
              <w:t xml:space="preserve">double </w:t>
            </w:r>
            <w:r>
              <w:t>sesuai dengan aturannya.</w:t>
            </w:r>
          </w:p>
          <w:p w14:paraId="2A13B417" w14:textId="77777777" w:rsidR="00E63E6A" w:rsidRDefault="00E63E6A" w:rsidP="00E63E6A">
            <w:pPr>
              <w:pStyle w:val="DaftarParagraf"/>
            </w:pPr>
          </w:p>
          <w:p w14:paraId="623281A6" w14:textId="041A3297" w:rsidR="00B47934" w:rsidRDefault="007B1FE0" w:rsidP="00E63E6A">
            <w:pPr>
              <w:pStyle w:val="DaftarParagraf"/>
              <w:numPr>
                <w:ilvl w:val="0"/>
                <w:numId w:val="38"/>
              </w:numPr>
              <w:spacing w:after="0" w:line="240" w:lineRule="auto"/>
              <w:rPr>
                <w:b/>
                <w:bCs/>
              </w:rPr>
            </w:pPr>
            <w:r>
              <w:t xml:space="preserve">Lalu, untuk memunculkan </w:t>
            </w:r>
            <w:r w:rsidR="00B47934">
              <w:t xml:space="preserve">luaran variabel , kita akan memakai kode  program </w:t>
            </w:r>
            <w:r w:rsidR="00B47934" w:rsidRPr="00E63E6A">
              <w:rPr>
                <w:b/>
                <w:bCs/>
              </w:rPr>
              <w:t>System.out.println(“Variabel”)</w:t>
            </w:r>
          </w:p>
          <w:p w14:paraId="455C9843" w14:textId="77777777" w:rsidR="00E63E6A" w:rsidRPr="00E63E6A" w:rsidRDefault="00E63E6A" w:rsidP="00E63E6A">
            <w:pPr>
              <w:pStyle w:val="DaftarParagraf"/>
              <w:rPr>
                <w:b/>
                <w:bCs/>
              </w:rPr>
            </w:pPr>
          </w:p>
          <w:p w14:paraId="10A92E29" w14:textId="32470172" w:rsidR="00E63E6A" w:rsidRPr="00E63E6A" w:rsidRDefault="00E63E6A" w:rsidP="00E63E6A">
            <w:pPr>
              <w:pStyle w:val="DaftarParagraf"/>
              <w:numPr>
                <w:ilvl w:val="0"/>
                <w:numId w:val="38"/>
              </w:numPr>
              <w:spacing w:after="0" w:line="240" w:lineRule="auto"/>
              <w:rPr>
                <w:b/>
                <w:bCs/>
              </w:rPr>
            </w:pPr>
            <w:r>
              <w:t>Setelah itu, lakukan pemunculan luaran yang dihasilkan.</w:t>
            </w:r>
          </w:p>
          <w:p w14:paraId="1C16737E" w14:textId="77777777" w:rsidR="00E456CE" w:rsidRPr="00E63E6A" w:rsidRDefault="00E456CE" w:rsidP="00E63E6A">
            <w:pPr>
              <w:rPr>
                <w:b/>
                <w:bCs/>
              </w:rPr>
            </w:pPr>
          </w:p>
        </w:tc>
      </w:tr>
      <w:tr w:rsidR="00E456CE" w14:paraId="634AD5FA" w14:textId="77777777" w:rsidTr="00FA302F">
        <w:tc>
          <w:tcPr>
            <w:tcW w:w="9016" w:type="dxa"/>
            <w:gridSpan w:val="3"/>
          </w:tcPr>
          <w:p w14:paraId="35ADB022" w14:textId="4A2B5D3B" w:rsidR="00E456CE" w:rsidRDefault="00E456CE" w:rsidP="00E456CE">
            <w:pPr>
              <w:contextualSpacing/>
            </w:pPr>
            <w:r>
              <w:rPr>
                <w:b/>
                <w:bCs/>
              </w:rPr>
              <w:t>[Nomor Soal] Penyusunan Algoritma dan Kode Program</w:t>
            </w:r>
          </w:p>
        </w:tc>
      </w:tr>
      <w:tr w:rsidR="00E456CE" w14:paraId="0283B28E" w14:textId="77777777" w:rsidTr="00FA302F">
        <w:tc>
          <w:tcPr>
            <w:tcW w:w="9016" w:type="dxa"/>
            <w:gridSpan w:val="3"/>
          </w:tcPr>
          <w:p w14:paraId="44186B4B" w14:textId="77777777" w:rsidR="00E456CE" w:rsidRPr="00D0724D" w:rsidRDefault="00E456CE" w:rsidP="00E456CE">
            <w:pPr>
              <w:pStyle w:val="DaftarParagraf"/>
              <w:numPr>
                <w:ilvl w:val="0"/>
                <w:numId w:val="8"/>
              </w:numPr>
              <w:spacing w:after="0" w:line="240" w:lineRule="auto"/>
              <w:rPr>
                <w:b/>
                <w:bCs/>
              </w:rPr>
            </w:pPr>
            <w:r w:rsidRPr="00D0724D">
              <w:rPr>
                <w:b/>
                <w:bCs/>
              </w:rPr>
              <w:t xml:space="preserve">Rancang desain solusi atau algoritma </w:t>
            </w:r>
          </w:p>
          <w:p w14:paraId="7BDA3516" w14:textId="4747B110" w:rsidR="00B33700" w:rsidRDefault="00B33700" w:rsidP="00B33700">
            <w:pPr>
              <w:pStyle w:val="DaftarParagraf"/>
              <w:numPr>
                <w:ilvl w:val="0"/>
                <w:numId w:val="35"/>
              </w:numPr>
              <w:spacing w:after="0" w:line="240" w:lineRule="auto"/>
            </w:pPr>
            <w:r>
              <w:t>Mulai</w:t>
            </w:r>
          </w:p>
          <w:p w14:paraId="2981B780" w14:textId="6DA6BF52" w:rsidR="00B33700" w:rsidRDefault="00B33700" w:rsidP="00B33700">
            <w:pPr>
              <w:pStyle w:val="DaftarParagraf"/>
              <w:numPr>
                <w:ilvl w:val="0"/>
                <w:numId w:val="35"/>
              </w:numPr>
              <w:spacing w:after="0" w:line="240" w:lineRule="auto"/>
            </w:pPr>
            <w:r>
              <w:t>Membuat nama kelas dan nama file DataAnggotaKelompok</w:t>
            </w:r>
          </w:p>
          <w:p w14:paraId="0503DF30" w14:textId="754DA032" w:rsidR="00B33700" w:rsidRDefault="00B33700" w:rsidP="00B33700">
            <w:pPr>
              <w:pStyle w:val="DaftarParagraf"/>
              <w:numPr>
                <w:ilvl w:val="0"/>
                <w:numId w:val="35"/>
              </w:numPr>
              <w:spacing w:after="0" w:line="240" w:lineRule="auto"/>
            </w:pPr>
            <w:r>
              <w:t>Deklarasikan method utama</w:t>
            </w:r>
          </w:p>
          <w:p w14:paraId="41D2763F" w14:textId="61D49365" w:rsidR="00B33700" w:rsidRDefault="00B33700" w:rsidP="00B33700">
            <w:pPr>
              <w:pStyle w:val="DaftarParagraf"/>
              <w:numPr>
                <w:ilvl w:val="0"/>
                <w:numId w:val="35"/>
              </w:numPr>
              <w:spacing w:after="0" w:line="240" w:lineRule="auto"/>
            </w:pPr>
            <w:r>
              <w:t xml:space="preserve">Memasukkan tipe data </w:t>
            </w:r>
            <w:r w:rsidRPr="00B33700">
              <w:rPr>
                <w:b/>
                <w:bCs/>
              </w:rPr>
              <w:t xml:space="preserve">String </w:t>
            </w:r>
            <w:r>
              <w:t xml:space="preserve">pada variable </w:t>
            </w:r>
            <w:r w:rsidRPr="00B33700">
              <w:rPr>
                <w:b/>
                <w:bCs/>
              </w:rPr>
              <w:t xml:space="preserve">Nama, Tanggal Lahir, dan Tanggal Mulai Kuliah </w:t>
            </w:r>
            <w:r>
              <w:t>pada masing – masing data anggota kelompok</w:t>
            </w:r>
          </w:p>
          <w:p w14:paraId="0C106854" w14:textId="43A0F1FD" w:rsidR="00B33700" w:rsidRDefault="00B33700" w:rsidP="00B33700">
            <w:pPr>
              <w:pStyle w:val="DaftarParagraf"/>
              <w:numPr>
                <w:ilvl w:val="0"/>
                <w:numId w:val="35"/>
              </w:numPr>
              <w:spacing w:after="0" w:line="240" w:lineRule="auto"/>
            </w:pPr>
            <w:r>
              <w:t xml:space="preserve">Memasukkan tipe data </w:t>
            </w:r>
            <w:r w:rsidRPr="00D0724D">
              <w:rPr>
                <w:b/>
                <w:bCs/>
              </w:rPr>
              <w:t>double</w:t>
            </w:r>
            <w:r>
              <w:t xml:space="preserve"> pada variable </w:t>
            </w:r>
            <w:r w:rsidRPr="00D0724D">
              <w:rPr>
                <w:b/>
                <w:bCs/>
              </w:rPr>
              <w:t xml:space="preserve">Biaya Uang Pangkal dan Biaya SPP </w:t>
            </w:r>
            <w:r>
              <w:t>pada masing – masing anggota kelompok</w:t>
            </w:r>
          </w:p>
          <w:p w14:paraId="680AE021" w14:textId="6D579B2D" w:rsidR="00D0724D" w:rsidRDefault="00D0724D" w:rsidP="00B33700">
            <w:pPr>
              <w:pStyle w:val="DaftarParagraf"/>
              <w:numPr>
                <w:ilvl w:val="0"/>
                <w:numId w:val="35"/>
              </w:numPr>
              <w:spacing w:after="0" w:line="240" w:lineRule="auto"/>
            </w:pPr>
            <w:r>
              <w:t>Menampilkan hasil luaran variable</w:t>
            </w:r>
          </w:p>
          <w:p w14:paraId="7D7F9E13" w14:textId="60618FED" w:rsidR="00D0724D" w:rsidRDefault="00D0724D" w:rsidP="00B33700">
            <w:pPr>
              <w:pStyle w:val="DaftarParagraf"/>
              <w:numPr>
                <w:ilvl w:val="0"/>
                <w:numId w:val="35"/>
              </w:numPr>
              <w:spacing w:after="0" w:line="240" w:lineRule="auto"/>
            </w:pPr>
            <w:r>
              <w:t>Selesai</w:t>
            </w:r>
          </w:p>
          <w:p w14:paraId="601EF3EF" w14:textId="229EE087" w:rsidR="00E456CE" w:rsidRPr="00D0724D" w:rsidRDefault="00E456CE" w:rsidP="00E456CE">
            <w:pPr>
              <w:pStyle w:val="DaftarParagraf"/>
              <w:numPr>
                <w:ilvl w:val="0"/>
                <w:numId w:val="8"/>
              </w:numPr>
              <w:spacing w:after="0" w:line="240" w:lineRule="auto"/>
              <w:rPr>
                <w:b/>
                <w:bCs/>
              </w:rPr>
            </w:pPr>
            <w:r w:rsidRPr="00D0724D">
              <w:rPr>
                <w:b/>
                <w:bCs/>
              </w:rPr>
              <w:t xml:space="preserve">Tuliskan kode program dan luaran  </w:t>
            </w:r>
          </w:p>
          <w:p w14:paraId="32F44C4A" w14:textId="77777777" w:rsidR="00C342DE" w:rsidRDefault="00C342DE" w:rsidP="00C342DE">
            <w:pPr>
              <w:pStyle w:val="DaftarParagraf"/>
              <w:spacing w:after="0" w:line="240" w:lineRule="auto"/>
            </w:pPr>
          </w:p>
          <w:p w14:paraId="614D4038" w14:textId="10EAB225" w:rsidR="00E456CE" w:rsidRDefault="00C342DE" w:rsidP="00D0724D">
            <w:pPr>
              <w:pStyle w:val="DaftarParagraf"/>
              <w:spacing w:after="0" w:line="240" w:lineRule="auto"/>
            </w:pPr>
            <w:r>
              <w:rPr>
                <w:noProof/>
              </w:rPr>
              <w:lastRenderedPageBreak/>
              <w:drawing>
                <wp:inline distT="0" distB="0" distL="0" distR="0" wp14:anchorId="1DCC273D" wp14:editId="7F1D92D2">
                  <wp:extent cx="5935939" cy="2627051"/>
                  <wp:effectExtent l="0" t="0" r="8255" b="1905"/>
                  <wp:docPr id="35006134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0061344" name="Picture 350061344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59972" cy="26376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39A1B31" w14:textId="4B4439A7" w:rsidR="00D0724D" w:rsidRDefault="00D0724D" w:rsidP="00D0724D">
            <w:pPr>
              <w:pStyle w:val="DaftarParagraf"/>
              <w:spacing w:after="0" w:line="240" w:lineRule="auto"/>
              <w:ind w:left="1440"/>
            </w:pPr>
            <w:r>
              <w:t>Luaran yang dihasilkan telah sesuai dengan kode pemrograman yang dilakukan. Dimana hasil yang keluar adalah seluruh data anggota kelompok yang terlibat dalam pembuatan kode program ini.</w:t>
            </w:r>
          </w:p>
          <w:p w14:paraId="4BD9EDC6" w14:textId="77777777" w:rsidR="00E456CE" w:rsidRDefault="00E456CE" w:rsidP="00E456CE">
            <w:pPr>
              <w:contextualSpacing/>
              <w:rPr>
                <w:b/>
                <w:bCs/>
              </w:rPr>
            </w:pPr>
          </w:p>
        </w:tc>
      </w:tr>
      <w:tr w:rsidR="00E456CE" w14:paraId="6772F924" w14:textId="77777777" w:rsidTr="00FA302F">
        <w:tc>
          <w:tcPr>
            <w:tcW w:w="9016" w:type="dxa"/>
            <w:gridSpan w:val="3"/>
          </w:tcPr>
          <w:p w14:paraId="3FE24B63" w14:textId="3FC0DCD6" w:rsidR="00E456CE" w:rsidRDefault="00E456CE" w:rsidP="00E456CE">
            <w:pPr>
              <w:contextualSpacing/>
            </w:pPr>
            <w:r w:rsidRPr="00C04942">
              <w:rPr>
                <w:b/>
                <w:bCs/>
              </w:rPr>
              <w:lastRenderedPageBreak/>
              <w:t xml:space="preserve">[Nomor Soal] </w:t>
            </w:r>
            <w:r>
              <w:rPr>
                <w:b/>
                <w:bCs/>
              </w:rPr>
              <w:t>Kesimpulan</w:t>
            </w:r>
          </w:p>
        </w:tc>
      </w:tr>
      <w:tr w:rsidR="00E456CE" w14:paraId="68EA119A" w14:textId="77777777" w:rsidTr="00FA302F">
        <w:tc>
          <w:tcPr>
            <w:tcW w:w="9016" w:type="dxa"/>
            <w:gridSpan w:val="3"/>
          </w:tcPr>
          <w:p w14:paraId="44E260F6" w14:textId="26CE9C32" w:rsidR="00E456CE" w:rsidRPr="00B47934" w:rsidRDefault="00E456CE" w:rsidP="00B47934">
            <w:pPr>
              <w:rPr>
                <w:b/>
                <w:bCs/>
              </w:rPr>
            </w:pPr>
            <w:r w:rsidRPr="00B47934">
              <w:rPr>
                <w:b/>
                <w:bCs/>
              </w:rPr>
              <w:t>Analisa</w:t>
            </w:r>
          </w:p>
          <w:p w14:paraId="79FE8A2E" w14:textId="1F777626" w:rsidR="00B47934" w:rsidRPr="00B47934" w:rsidRDefault="00E456CE" w:rsidP="00B47934">
            <w:pPr>
              <w:pStyle w:val="DaftarParagraf"/>
              <w:numPr>
                <w:ilvl w:val="0"/>
                <w:numId w:val="13"/>
              </w:numPr>
              <w:spacing w:after="0" w:line="240" w:lineRule="auto"/>
              <w:ind w:left="1169"/>
              <w:rPr>
                <w:b/>
                <w:bCs/>
              </w:rPr>
            </w:pPr>
            <w:r w:rsidRPr="00B47934">
              <w:rPr>
                <w:b/>
                <w:bCs/>
              </w:rPr>
              <w:t>Susunlah kesimpulan berdasarkan permasalahan, algoritma, dan kode program!</w:t>
            </w:r>
          </w:p>
          <w:p w14:paraId="7747087E" w14:textId="0FF181B1" w:rsidR="00B47934" w:rsidRDefault="00E456CE" w:rsidP="00B47934">
            <w:pPr>
              <w:pStyle w:val="DaftarParagraf"/>
              <w:numPr>
                <w:ilvl w:val="0"/>
                <w:numId w:val="13"/>
              </w:numPr>
              <w:spacing w:after="0" w:line="240" w:lineRule="auto"/>
              <w:ind w:left="1169"/>
              <w:rPr>
                <w:b/>
                <w:bCs/>
              </w:rPr>
            </w:pPr>
            <w:r w:rsidRPr="00B47934">
              <w:rPr>
                <w:b/>
                <w:bCs/>
              </w:rPr>
              <w:t xml:space="preserve">Apakah dasar alasan pengambilan keputusan Anda untuk kasus ini? </w:t>
            </w:r>
          </w:p>
          <w:p w14:paraId="5E45193A" w14:textId="3A730F32" w:rsidR="00B47934" w:rsidRDefault="00B47934" w:rsidP="00B47934">
            <w:pPr>
              <w:rPr>
                <w:b/>
                <w:bCs/>
              </w:rPr>
            </w:pPr>
            <w:r>
              <w:rPr>
                <w:b/>
                <w:bCs/>
              </w:rPr>
              <w:t>Jawab:</w:t>
            </w:r>
          </w:p>
          <w:p w14:paraId="7C276B56" w14:textId="69D7C335" w:rsidR="00B47934" w:rsidRDefault="00B47934" w:rsidP="00B47934">
            <w:pPr>
              <w:pStyle w:val="DaftarParagraf"/>
              <w:spacing w:after="0" w:line="240" w:lineRule="auto"/>
            </w:pPr>
            <w:r>
              <w:t>Untuk usulan tipe data yang kami gunakan pada pemrograman kali ini, kami memiliki berbagai alasan tertentu :</w:t>
            </w:r>
          </w:p>
          <w:p w14:paraId="61EB037B" w14:textId="173E2494" w:rsidR="00B47934" w:rsidRPr="00B47934" w:rsidRDefault="00B47934" w:rsidP="00B47934">
            <w:pPr>
              <w:pStyle w:val="DaftarParagraf"/>
              <w:numPr>
                <w:ilvl w:val="0"/>
                <w:numId w:val="45"/>
              </w:numPr>
              <w:spacing w:after="0" w:line="240" w:lineRule="auto"/>
              <w:rPr>
                <w:b/>
                <w:bCs/>
              </w:rPr>
            </w:pPr>
            <w:r>
              <w:t xml:space="preserve">Kami memilih tipe data </w:t>
            </w:r>
            <w:r>
              <w:rPr>
                <w:b/>
                <w:bCs/>
              </w:rPr>
              <w:t>String</w:t>
            </w:r>
            <w:r>
              <w:t xml:space="preserve"> pada variabel </w:t>
            </w:r>
            <w:r w:rsidRPr="00B47934">
              <w:rPr>
                <w:b/>
                <w:bCs/>
              </w:rPr>
              <w:t>Nama, Tanggal Lahir, dan Tanggal Mulai Kuliah</w:t>
            </w:r>
            <w:r>
              <w:rPr>
                <w:b/>
                <w:bCs/>
              </w:rPr>
              <w:t xml:space="preserve"> </w:t>
            </w:r>
            <w:r>
              <w:t xml:space="preserve">karena pada variabel tersebut memakai format kalimat yang dimana tipe data </w:t>
            </w:r>
            <w:r>
              <w:rPr>
                <w:b/>
                <w:bCs/>
              </w:rPr>
              <w:t xml:space="preserve">String </w:t>
            </w:r>
            <w:r>
              <w:t>cocok untuk melakukan hal tersebut.</w:t>
            </w:r>
          </w:p>
          <w:p w14:paraId="23493D62" w14:textId="697BD80D" w:rsidR="00B47934" w:rsidRPr="00B47934" w:rsidRDefault="00B47934" w:rsidP="00B47934">
            <w:pPr>
              <w:pStyle w:val="DaftarParagraf"/>
              <w:numPr>
                <w:ilvl w:val="0"/>
                <w:numId w:val="45"/>
              </w:numPr>
              <w:spacing w:after="0" w:line="240" w:lineRule="auto"/>
              <w:rPr>
                <w:b/>
                <w:bCs/>
              </w:rPr>
            </w:pPr>
            <w:r>
              <w:t xml:space="preserve">Kami memilih tipe data </w:t>
            </w:r>
            <w:r>
              <w:rPr>
                <w:b/>
                <w:bCs/>
              </w:rPr>
              <w:t xml:space="preserve">double </w:t>
            </w:r>
            <w:r>
              <w:t xml:space="preserve">pada variabel </w:t>
            </w:r>
            <w:r>
              <w:rPr>
                <w:b/>
                <w:bCs/>
              </w:rPr>
              <w:t>Biaya Uang Pangkal dan Biaya SPP</w:t>
            </w:r>
            <w:r>
              <w:t xml:space="preserve"> karena pada variabel tersebut memakai </w:t>
            </w:r>
            <w:r w:rsidR="00E63E6A">
              <w:t xml:space="preserve">teks angka decimal yang dimana tipe data </w:t>
            </w:r>
            <w:r w:rsidR="00E63E6A">
              <w:rPr>
                <w:b/>
                <w:bCs/>
              </w:rPr>
              <w:t xml:space="preserve">double </w:t>
            </w:r>
            <w:r w:rsidR="00E63E6A">
              <w:t xml:space="preserve"> cocok untuk melakukan hal tersebut.</w:t>
            </w:r>
          </w:p>
          <w:p w14:paraId="2156DD29" w14:textId="77777777" w:rsidR="00B47934" w:rsidRPr="00B47934" w:rsidRDefault="00B47934" w:rsidP="00B47934">
            <w:pPr>
              <w:rPr>
                <w:b/>
                <w:bCs/>
              </w:rPr>
            </w:pPr>
          </w:p>
          <w:p w14:paraId="0D073788" w14:textId="0099D84D" w:rsidR="00E456CE" w:rsidRDefault="00E456CE" w:rsidP="00B47934">
            <w:pPr>
              <w:pStyle w:val="DaftarParagraf"/>
              <w:spacing w:after="0" w:line="240" w:lineRule="auto"/>
              <w:ind w:left="1169"/>
            </w:pPr>
          </w:p>
        </w:tc>
      </w:tr>
      <w:tr w:rsidR="00E456CE" w14:paraId="6CCF2A00" w14:textId="77777777" w:rsidTr="00FA302F">
        <w:tc>
          <w:tcPr>
            <w:tcW w:w="9016" w:type="dxa"/>
            <w:gridSpan w:val="3"/>
          </w:tcPr>
          <w:p w14:paraId="588631E2" w14:textId="77777777" w:rsidR="00E456CE" w:rsidRDefault="00D70FAD" w:rsidP="00E456C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Refleksi</w:t>
            </w:r>
          </w:p>
          <w:p w14:paraId="1DC04EC4" w14:textId="77777777" w:rsidR="00D70FAD" w:rsidRDefault="00D70FAD" w:rsidP="00D70FAD">
            <w:pPr>
              <w:pStyle w:val="DaftarParagraf"/>
              <w:spacing w:after="0" w:line="240" w:lineRule="auto"/>
            </w:pPr>
            <w:r>
              <w:t xml:space="preserve">Setelah kami mengerjakan tugas yang diberikan, kami jadi lebih tau untuk mencoba penggunaan variabel </w:t>
            </w:r>
            <w:r w:rsidRPr="00D70FAD">
              <w:rPr>
                <w:b/>
                <w:bCs/>
              </w:rPr>
              <w:t>String</w:t>
            </w:r>
            <w:r>
              <w:t xml:space="preserve"> dan </w:t>
            </w:r>
            <w:r w:rsidRPr="00D70FAD">
              <w:rPr>
                <w:b/>
                <w:bCs/>
              </w:rPr>
              <w:t>double</w:t>
            </w:r>
            <w:r>
              <w:t xml:space="preserve"> yang telah dicocokkan dengan data anggota kelompok kami masing – masing.</w:t>
            </w:r>
          </w:p>
          <w:p w14:paraId="42522E7E" w14:textId="77777777" w:rsidR="00D70FAD" w:rsidRDefault="00D70FAD" w:rsidP="00D70FAD">
            <w:pPr>
              <w:pStyle w:val="DaftarParagraf"/>
              <w:spacing w:after="0" w:line="240" w:lineRule="auto"/>
            </w:pPr>
          </w:p>
          <w:p w14:paraId="6A08C089" w14:textId="24A7D8DC" w:rsidR="00D70FAD" w:rsidRPr="00D70FAD" w:rsidRDefault="00D70FAD" w:rsidP="00D70FAD">
            <w:pPr>
              <w:pStyle w:val="DaftarParagraf"/>
              <w:spacing w:after="0" w:line="240" w:lineRule="auto"/>
            </w:pPr>
            <w:r>
              <w:t>Kami juga mengalami berbagai kendala pada saat pengerjaan tugas ini. Tetapi, kami dapat mengerj</w:t>
            </w:r>
            <w:r w:rsidR="00CC18BC">
              <w:t>a</w:t>
            </w:r>
            <w:r>
              <w:t>kan tugasnya dengan sebaik mungkin</w:t>
            </w:r>
            <w:r w:rsidR="00CC18BC">
              <w:t>.</w:t>
            </w:r>
          </w:p>
        </w:tc>
      </w:tr>
    </w:tbl>
    <w:p w14:paraId="1A514B5B" w14:textId="1793937C" w:rsidR="007252D9" w:rsidRDefault="007252D9" w:rsidP="00A713BA">
      <w:pPr>
        <w:spacing w:after="0"/>
        <w:contextualSpacing/>
      </w:pPr>
    </w:p>
    <w:p w14:paraId="0D0E0528" w14:textId="0BBE9E22" w:rsidR="008C1C5C" w:rsidRPr="00DA1B6F" w:rsidRDefault="008C1C5C" w:rsidP="00DA1B6F">
      <w:pPr>
        <w:spacing w:after="0"/>
        <w:contextualSpacing/>
      </w:pPr>
    </w:p>
    <w:sectPr w:rsidR="008C1C5C" w:rsidRPr="00DA1B6F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A476B5B" w14:textId="77777777" w:rsidR="0029137E" w:rsidRDefault="0029137E" w:rsidP="0029137E">
      <w:pPr>
        <w:spacing w:after="0" w:line="240" w:lineRule="auto"/>
      </w:pPr>
      <w:r>
        <w:separator/>
      </w:r>
    </w:p>
  </w:endnote>
  <w:endnote w:type="continuationSeparator" w:id="0">
    <w:p w14:paraId="489F9536" w14:textId="77777777" w:rsidR="0029137E" w:rsidRDefault="0029137E" w:rsidP="002913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95EA154" w14:textId="77777777" w:rsidR="0029137E" w:rsidRDefault="0029137E" w:rsidP="0029137E">
      <w:pPr>
        <w:spacing w:after="0" w:line="240" w:lineRule="auto"/>
      </w:pPr>
      <w:r>
        <w:separator/>
      </w:r>
    </w:p>
  </w:footnote>
  <w:footnote w:type="continuationSeparator" w:id="0">
    <w:p w14:paraId="503A621E" w14:textId="77777777" w:rsidR="0029137E" w:rsidRDefault="0029137E" w:rsidP="0029137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90C45F1"/>
    <w:multiLevelType w:val="hybridMultilevel"/>
    <w:tmpl w:val="F3BAE984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8" w15:restartNumberingAfterBreak="0">
    <w:nsid w:val="15580972"/>
    <w:multiLevelType w:val="hybridMultilevel"/>
    <w:tmpl w:val="03902E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CEA0628"/>
    <w:multiLevelType w:val="hybridMultilevel"/>
    <w:tmpl w:val="B19AFFF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1EF66B99"/>
    <w:multiLevelType w:val="hybridMultilevel"/>
    <w:tmpl w:val="2A486D0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071C10"/>
    <w:multiLevelType w:val="hybridMultilevel"/>
    <w:tmpl w:val="9EDA8BF8"/>
    <w:lvl w:ilvl="0" w:tplc="0300876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DF452A"/>
    <w:multiLevelType w:val="hybridMultilevel"/>
    <w:tmpl w:val="2E001154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B684588"/>
    <w:multiLevelType w:val="hybridMultilevel"/>
    <w:tmpl w:val="70143B00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3B8E63D3"/>
    <w:multiLevelType w:val="hybridMultilevel"/>
    <w:tmpl w:val="A118B12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9B0AEE"/>
    <w:multiLevelType w:val="hybridMultilevel"/>
    <w:tmpl w:val="FE9C48B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130DAB"/>
    <w:multiLevelType w:val="hybridMultilevel"/>
    <w:tmpl w:val="F3F0DF0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E62AA4"/>
    <w:multiLevelType w:val="hybridMultilevel"/>
    <w:tmpl w:val="BC045B46"/>
    <w:lvl w:ilvl="0" w:tplc="005C0970">
      <w:start w:val="1"/>
      <w:numFmt w:val="decimal"/>
      <w:lvlText w:val="%1)"/>
      <w:lvlJc w:val="left"/>
      <w:pPr>
        <w:ind w:left="720" w:hanging="360"/>
      </w:pPr>
      <w:rPr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2F47B64"/>
    <w:multiLevelType w:val="hybridMultilevel"/>
    <w:tmpl w:val="4D68E5A4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63905915"/>
    <w:multiLevelType w:val="hybridMultilevel"/>
    <w:tmpl w:val="644AD27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7EA4653"/>
    <w:multiLevelType w:val="hybridMultilevel"/>
    <w:tmpl w:val="50D8D04C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D773DB5"/>
    <w:multiLevelType w:val="hybridMultilevel"/>
    <w:tmpl w:val="32CC480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 w15:restartNumberingAfterBreak="0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3A262B7"/>
    <w:multiLevelType w:val="hybridMultilevel"/>
    <w:tmpl w:val="B9A81BA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BA6994"/>
    <w:multiLevelType w:val="hybridMultilevel"/>
    <w:tmpl w:val="40A0B3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ABB2739"/>
    <w:multiLevelType w:val="hybridMultilevel"/>
    <w:tmpl w:val="C018107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FAA0033"/>
    <w:multiLevelType w:val="hybridMultilevel"/>
    <w:tmpl w:val="C6FC628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8963464">
    <w:abstractNumId w:val="34"/>
  </w:num>
  <w:num w:numId="2" w16cid:durableId="2035881450">
    <w:abstractNumId w:val="5"/>
  </w:num>
  <w:num w:numId="3" w16cid:durableId="1858931230">
    <w:abstractNumId w:val="43"/>
  </w:num>
  <w:num w:numId="4" w16cid:durableId="1365596504">
    <w:abstractNumId w:val="0"/>
  </w:num>
  <w:num w:numId="5" w16cid:durableId="754395782">
    <w:abstractNumId w:val="9"/>
  </w:num>
  <w:num w:numId="6" w16cid:durableId="255985276">
    <w:abstractNumId w:val="1"/>
  </w:num>
  <w:num w:numId="7" w16cid:durableId="789251797">
    <w:abstractNumId w:val="19"/>
  </w:num>
  <w:num w:numId="8" w16cid:durableId="352263455">
    <w:abstractNumId w:val="25"/>
  </w:num>
  <w:num w:numId="9" w16cid:durableId="1971200591">
    <w:abstractNumId w:val="23"/>
  </w:num>
  <w:num w:numId="10" w16cid:durableId="1271085247">
    <w:abstractNumId w:val="6"/>
  </w:num>
  <w:num w:numId="11" w16cid:durableId="1127745981">
    <w:abstractNumId w:val="14"/>
  </w:num>
  <w:num w:numId="12" w16cid:durableId="195318412">
    <w:abstractNumId w:val="17"/>
  </w:num>
  <w:num w:numId="13" w16cid:durableId="1362630418">
    <w:abstractNumId w:val="4"/>
  </w:num>
  <w:num w:numId="14" w16cid:durableId="1547255871">
    <w:abstractNumId w:val="44"/>
  </w:num>
  <w:num w:numId="15" w16cid:durableId="222109974">
    <w:abstractNumId w:val="3"/>
  </w:num>
  <w:num w:numId="16" w16cid:durableId="1322730470">
    <w:abstractNumId w:val="10"/>
  </w:num>
  <w:num w:numId="17" w16cid:durableId="1401102519">
    <w:abstractNumId w:val="28"/>
  </w:num>
  <w:num w:numId="18" w16cid:durableId="1921675293">
    <w:abstractNumId w:val="36"/>
  </w:num>
  <w:num w:numId="19" w16cid:durableId="1527064030">
    <w:abstractNumId w:val="42"/>
  </w:num>
  <w:num w:numId="20" w16cid:durableId="947813951">
    <w:abstractNumId w:val="27"/>
  </w:num>
  <w:num w:numId="21" w16cid:durableId="2018343541">
    <w:abstractNumId w:val="26"/>
  </w:num>
  <w:num w:numId="22" w16cid:durableId="700781828">
    <w:abstractNumId w:val="13"/>
  </w:num>
  <w:num w:numId="23" w16cid:durableId="1980106664">
    <w:abstractNumId w:val="2"/>
  </w:num>
  <w:num w:numId="24" w16cid:durableId="2023046984">
    <w:abstractNumId w:val="16"/>
  </w:num>
  <w:num w:numId="25" w16cid:durableId="1914897578">
    <w:abstractNumId w:val="29"/>
  </w:num>
  <w:num w:numId="26" w16cid:durableId="130297013">
    <w:abstractNumId w:val="30"/>
  </w:num>
  <w:num w:numId="27" w16cid:durableId="81340829">
    <w:abstractNumId w:val="37"/>
  </w:num>
  <w:num w:numId="28" w16cid:durableId="355280638">
    <w:abstractNumId w:val="40"/>
  </w:num>
  <w:num w:numId="29" w16cid:durableId="1270773757">
    <w:abstractNumId w:val="38"/>
  </w:num>
  <w:num w:numId="30" w16cid:durableId="672991388">
    <w:abstractNumId w:val="45"/>
  </w:num>
  <w:num w:numId="31" w16cid:durableId="793331264">
    <w:abstractNumId w:val="20"/>
  </w:num>
  <w:num w:numId="32" w16cid:durableId="58747746">
    <w:abstractNumId w:val="32"/>
  </w:num>
  <w:num w:numId="33" w16cid:durableId="1421489540">
    <w:abstractNumId w:val="24"/>
  </w:num>
  <w:num w:numId="34" w16cid:durableId="1412970426">
    <w:abstractNumId w:val="12"/>
  </w:num>
  <w:num w:numId="35" w16cid:durableId="1147085398">
    <w:abstractNumId w:val="33"/>
  </w:num>
  <w:num w:numId="36" w16cid:durableId="269044166">
    <w:abstractNumId w:val="35"/>
  </w:num>
  <w:num w:numId="37" w16cid:durableId="386685944">
    <w:abstractNumId w:val="15"/>
  </w:num>
  <w:num w:numId="38" w16cid:durableId="829640427">
    <w:abstractNumId w:val="31"/>
  </w:num>
  <w:num w:numId="39" w16cid:durableId="162017973">
    <w:abstractNumId w:val="8"/>
  </w:num>
  <w:num w:numId="40" w16cid:durableId="987592939">
    <w:abstractNumId w:val="11"/>
  </w:num>
  <w:num w:numId="41" w16cid:durableId="1030253684">
    <w:abstractNumId w:val="39"/>
  </w:num>
  <w:num w:numId="42" w16cid:durableId="1031346021">
    <w:abstractNumId w:val="22"/>
  </w:num>
  <w:num w:numId="43" w16cid:durableId="1650597943">
    <w:abstractNumId w:val="7"/>
  </w:num>
  <w:num w:numId="44" w16cid:durableId="1228151053">
    <w:abstractNumId w:val="21"/>
  </w:num>
  <w:num w:numId="45" w16cid:durableId="31347942">
    <w:abstractNumId w:val="18"/>
  </w:num>
  <w:num w:numId="46" w16cid:durableId="121271970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7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550A7"/>
    <w:rsid w:val="00071FBE"/>
    <w:rsid w:val="00090956"/>
    <w:rsid w:val="000E3D47"/>
    <w:rsid w:val="0015351A"/>
    <w:rsid w:val="00284265"/>
    <w:rsid w:val="0029137E"/>
    <w:rsid w:val="00323454"/>
    <w:rsid w:val="003300ED"/>
    <w:rsid w:val="00452228"/>
    <w:rsid w:val="004D5DBB"/>
    <w:rsid w:val="00510A7F"/>
    <w:rsid w:val="0052012C"/>
    <w:rsid w:val="00541E5F"/>
    <w:rsid w:val="00594CB9"/>
    <w:rsid w:val="005A66FE"/>
    <w:rsid w:val="005B5F6E"/>
    <w:rsid w:val="005D2BF9"/>
    <w:rsid w:val="00647BDE"/>
    <w:rsid w:val="0067163E"/>
    <w:rsid w:val="006C4E7D"/>
    <w:rsid w:val="007252D9"/>
    <w:rsid w:val="00762BB2"/>
    <w:rsid w:val="007B1FE0"/>
    <w:rsid w:val="007F6B6A"/>
    <w:rsid w:val="008C1C5C"/>
    <w:rsid w:val="008E4B03"/>
    <w:rsid w:val="009176F4"/>
    <w:rsid w:val="009275C7"/>
    <w:rsid w:val="00956672"/>
    <w:rsid w:val="00A713BA"/>
    <w:rsid w:val="00B33700"/>
    <w:rsid w:val="00B47934"/>
    <w:rsid w:val="00BE440C"/>
    <w:rsid w:val="00C04942"/>
    <w:rsid w:val="00C342DE"/>
    <w:rsid w:val="00C939D3"/>
    <w:rsid w:val="00C94097"/>
    <w:rsid w:val="00CC0873"/>
    <w:rsid w:val="00CC18BC"/>
    <w:rsid w:val="00D0724D"/>
    <w:rsid w:val="00D70FAD"/>
    <w:rsid w:val="00D81CA3"/>
    <w:rsid w:val="00DA1B6F"/>
    <w:rsid w:val="00DE66FD"/>
    <w:rsid w:val="00E456CE"/>
    <w:rsid w:val="00E63E6A"/>
    <w:rsid w:val="00FF31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A083D0"/>
  <w15:chartTrackingRefBased/>
  <w15:docId w15:val="{48E31965-1CCC-43B2-B1CC-429C7010F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228"/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paragraph" w:styleId="DaftarParagraf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KisiTabel">
    <w:name w:val="Table Grid"/>
    <w:basedOn w:val="Tabel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09095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KodeHTML">
    <w:name w:val="HTML Code"/>
    <w:basedOn w:val="FontParagrafDefault"/>
    <w:uiPriority w:val="99"/>
    <w:semiHidden/>
    <w:unhideWhenUsed/>
    <w:rsid w:val="00090956"/>
    <w:rPr>
      <w:rFonts w:ascii="Courier New" w:eastAsia="Times New Roman" w:hAnsi="Courier New" w:cs="Courier New"/>
      <w:sz w:val="20"/>
      <w:szCs w:val="20"/>
    </w:rPr>
  </w:style>
  <w:style w:type="character" w:styleId="ReferensiKomentar">
    <w:name w:val="annotation reference"/>
    <w:basedOn w:val="FontParagrafDefault"/>
    <w:uiPriority w:val="99"/>
    <w:semiHidden/>
    <w:unhideWhenUsed/>
    <w:rsid w:val="00B33700"/>
    <w:rPr>
      <w:sz w:val="16"/>
      <w:szCs w:val="16"/>
    </w:rPr>
  </w:style>
  <w:style w:type="paragraph" w:styleId="TeksKomentar">
    <w:name w:val="annotation text"/>
    <w:basedOn w:val="Normal"/>
    <w:link w:val="TeksKomentarKAR"/>
    <w:uiPriority w:val="99"/>
    <w:semiHidden/>
    <w:unhideWhenUsed/>
    <w:rsid w:val="00B33700"/>
    <w:pPr>
      <w:spacing w:line="240" w:lineRule="auto"/>
    </w:pPr>
    <w:rPr>
      <w:sz w:val="20"/>
      <w:szCs w:val="20"/>
    </w:rPr>
  </w:style>
  <w:style w:type="character" w:customStyle="1" w:styleId="TeksKomentarKAR">
    <w:name w:val="Teks Komentar KAR"/>
    <w:basedOn w:val="FontParagrafDefault"/>
    <w:link w:val="TeksKomentar"/>
    <w:uiPriority w:val="99"/>
    <w:semiHidden/>
    <w:rsid w:val="00B33700"/>
    <w:rPr>
      <w:sz w:val="20"/>
      <w:szCs w:val="20"/>
    </w:rPr>
  </w:style>
  <w:style w:type="paragraph" w:styleId="SubjekKomentar">
    <w:name w:val="annotation subject"/>
    <w:basedOn w:val="TeksKomentar"/>
    <w:next w:val="TeksKomentar"/>
    <w:link w:val="SubjekKomentarKAR"/>
    <w:uiPriority w:val="99"/>
    <w:semiHidden/>
    <w:unhideWhenUsed/>
    <w:rsid w:val="00B33700"/>
    <w:rPr>
      <w:b/>
      <w:bCs/>
    </w:rPr>
  </w:style>
  <w:style w:type="character" w:customStyle="1" w:styleId="SubjekKomentarKAR">
    <w:name w:val="Subjek Komentar KAR"/>
    <w:basedOn w:val="TeksKomentarKAR"/>
    <w:link w:val="SubjekKomentar"/>
    <w:uiPriority w:val="99"/>
    <w:semiHidden/>
    <w:rsid w:val="00B33700"/>
    <w:rPr>
      <w:b/>
      <w:bCs/>
      <w:sz w:val="20"/>
      <w:szCs w:val="20"/>
    </w:rPr>
  </w:style>
  <w:style w:type="paragraph" w:styleId="Header">
    <w:name w:val="header"/>
    <w:basedOn w:val="Normal"/>
    <w:link w:val="HeaderKAR"/>
    <w:uiPriority w:val="99"/>
    <w:unhideWhenUsed/>
    <w:rsid w:val="0029137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KAR">
    <w:name w:val="Header KAR"/>
    <w:basedOn w:val="FontParagrafDefault"/>
    <w:link w:val="Header"/>
    <w:uiPriority w:val="99"/>
    <w:rsid w:val="0029137E"/>
  </w:style>
  <w:style w:type="paragraph" w:styleId="Footer">
    <w:name w:val="footer"/>
    <w:basedOn w:val="Normal"/>
    <w:link w:val="FooterKAR"/>
    <w:uiPriority w:val="99"/>
    <w:unhideWhenUsed/>
    <w:rsid w:val="0029137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KAR">
    <w:name w:val="Footer KAR"/>
    <w:basedOn w:val="FontParagrafDefault"/>
    <w:link w:val="Footer"/>
    <w:uiPriority w:val="99"/>
    <w:rsid w:val="0029137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5949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 /><Relationship Id="rId3" Type="http://schemas.openxmlformats.org/officeDocument/2006/relationships/settings" Target="settings.xml" /><Relationship Id="rId7" Type="http://schemas.openxmlformats.org/officeDocument/2006/relationships/image" Target="media/image1.png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endnotes" Target="endnotes.xml" /><Relationship Id="rId5" Type="http://schemas.openxmlformats.org/officeDocument/2006/relationships/footnotes" Target="footnotes.xml" /><Relationship Id="rId4" Type="http://schemas.openxmlformats.org/officeDocument/2006/relationships/webSettings" Target="webSettings.xml" /><Relationship Id="rId9" Type="http://schemas.openxmlformats.org/officeDocument/2006/relationships/theme" Target="theme/theme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39</Words>
  <Characters>250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hedyrafian93@gmail.com</cp:lastModifiedBy>
  <cp:revision>2</cp:revision>
  <dcterms:created xsi:type="dcterms:W3CDTF">2024-08-29T22:05:00Z</dcterms:created>
  <dcterms:modified xsi:type="dcterms:W3CDTF">2024-08-29T22:05:00Z</dcterms:modified>
</cp:coreProperties>
</file>